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F186B" w14:textId="77777777" w:rsidR="00692B9E" w:rsidRDefault="00692B9E">
      <w:bookmarkStart w:id="0" w:name="_GoBack"/>
      <w:bookmarkEnd w:id="0"/>
      <w:proofErr w:type="spellStart"/>
      <w:r>
        <w:t>Self Development</w:t>
      </w:r>
      <w:proofErr w:type="spellEnd"/>
      <w:r>
        <w:t xml:space="preserve"> of People </w:t>
      </w:r>
    </w:p>
    <w:p w14:paraId="4C98A8A5" w14:textId="77777777" w:rsidR="00F87469" w:rsidRDefault="006015A3">
      <w:r>
        <w:t xml:space="preserve">Northeast Task Force </w:t>
      </w:r>
      <w:proofErr w:type="gramStart"/>
      <w:r>
        <w:t>Minutes,  January</w:t>
      </w:r>
      <w:proofErr w:type="gramEnd"/>
      <w:r>
        <w:t xml:space="preserve"> 27, 2017</w:t>
      </w:r>
    </w:p>
    <w:p w14:paraId="178AB1BD" w14:textId="77777777" w:rsidR="006015A3" w:rsidRDefault="006015A3">
      <w:r>
        <w:t>Attendance: Laura Krauss (Chairperson), Karen Brown, Alonzo Johnson (staff)</w:t>
      </w:r>
    </w:p>
    <w:p w14:paraId="3ED15370" w14:textId="77777777" w:rsidR="006015A3" w:rsidRDefault="006015A3">
      <w:r>
        <w:t xml:space="preserve">Absent: Johnnie Monroe, </w:t>
      </w:r>
      <w:proofErr w:type="spellStart"/>
      <w:r>
        <w:t>Shavon</w:t>
      </w:r>
      <w:proofErr w:type="spellEnd"/>
      <w:r>
        <w:t xml:space="preserve"> Sterling-Louis</w:t>
      </w:r>
    </w:p>
    <w:p w14:paraId="7F7AB6DE" w14:textId="77777777" w:rsidR="006015A3" w:rsidRDefault="00692B9E">
      <w:r>
        <w:t>Group shared joys, concerns and prayers</w:t>
      </w:r>
    </w:p>
    <w:p w14:paraId="21C651EB" w14:textId="77777777" w:rsidR="006015A3" w:rsidRDefault="006015A3" w:rsidP="006015A3">
      <w:r>
        <w:t>SN16011               Alliance Taxi Dispatch Cooperation Corporation                                Philadelphia, PA</w:t>
      </w:r>
    </w:p>
    <w:p w14:paraId="5041742B" w14:textId="77777777" w:rsidR="006015A3" w:rsidRDefault="006015A3" w:rsidP="006015A3">
      <w:r>
        <w:t>Karen Brown will conduct a site visit.</w:t>
      </w:r>
    </w:p>
    <w:p w14:paraId="7A12809E" w14:textId="77777777" w:rsidR="006015A3" w:rsidRDefault="006015A3" w:rsidP="006015A3">
      <w:r>
        <w:t>SN16009               Rochester Refugee Resettlement Services, Inc.                                 Rochester, NY</w:t>
      </w:r>
    </w:p>
    <w:p w14:paraId="32DD15ED" w14:textId="77777777" w:rsidR="006015A3" w:rsidRDefault="006015A3" w:rsidP="006015A3">
      <w:r>
        <w:t>Laura Krauss will conduct a site visit.</w:t>
      </w:r>
    </w:p>
    <w:p w14:paraId="669EE78F" w14:textId="77777777" w:rsidR="006015A3" w:rsidRDefault="006015A3" w:rsidP="006015A3">
      <w:r>
        <w:t xml:space="preserve">SN16002               </w:t>
      </w:r>
      <w:proofErr w:type="spellStart"/>
      <w:r>
        <w:t>Brandworkers</w:t>
      </w:r>
      <w:proofErr w:type="spellEnd"/>
      <w:r>
        <w:t xml:space="preserve">                                                               </w:t>
      </w:r>
      <w:r w:rsidR="00692B9E">
        <w:t xml:space="preserve">                            </w:t>
      </w:r>
      <w:r>
        <w:t xml:space="preserve"> Long Island City, NY</w:t>
      </w:r>
    </w:p>
    <w:p w14:paraId="79263735" w14:textId="77777777" w:rsidR="006015A3" w:rsidRDefault="006015A3" w:rsidP="006015A3">
      <w:r>
        <w:t xml:space="preserve">We will continue to follow up on the status of this application. Laura Krauss will check with Oscar Hayward of </w:t>
      </w:r>
      <w:r w:rsidR="00692B9E">
        <w:t>whether</w:t>
      </w:r>
      <w:r>
        <w:t xml:space="preserve"> he can make the site visit. </w:t>
      </w:r>
      <w:r w:rsidR="00461751">
        <w:t>Still pending.</w:t>
      </w:r>
    </w:p>
    <w:p w14:paraId="4A20D96D" w14:textId="77777777" w:rsidR="006015A3" w:rsidRDefault="006015A3" w:rsidP="006015A3">
      <w:r>
        <w:t xml:space="preserve">SN 16005 Picture </w:t>
      </w:r>
      <w:proofErr w:type="gramStart"/>
      <w:r>
        <w:t>The</w:t>
      </w:r>
      <w:proofErr w:type="gramEnd"/>
      <w:r>
        <w:t xml:space="preserve"> Homeless - suggestion was made to ask that this project is to be funded.</w:t>
      </w:r>
    </w:p>
    <w:p w14:paraId="6941F719" w14:textId="77777777" w:rsidR="006015A3" w:rsidRDefault="006015A3" w:rsidP="006015A3">
      <w:r>
        <w:t>SN 15014 People’s Platform – recommendation was made to find out where they are.</w:t>
      </w:r>
    </w:p>
    <w:p w14:paraId="22B16562" w14:textId="77777777" w:rsidR="006015A3" w:rsidRDefault="006015A3" w:rsidP="006015A3">
      <w:r>
        <w:t xml:space="preserve">SN 15015 </w:t>
      </w:r>
      <w:proofErr w:type="spellStart"/>
      <w:r>
        <w:t>Damayan</w:t>
      </w:r>
      <w:proofErr w:type="spellEnd"/>
      <w:r>
        <w:t xml:space="preserve"> Cleaning Cooperative – RECINDED a letter needs to be mailed to them.</w:t>
      </w:r>
    </w:p>
    <w:p w14:paraId="0A8B1847" w14:textId="77777777" w:rsidR="006015A3" w:rsidRDefault="006015A3" w:rsidP="006015A3">
      <w:r>
        <w:t>SN 15005 Rockaway Wildfire - RECINDED suggestion that a letter be sent to them.</w:t>
      </w:r>
    </w:p>
    <w:p w14:paraId="152F0DB3" w14:textId="77777777" w:rsidR="006015A3" w:rsidRPr="00461751" w:rsidRDefault="006015A3" w:rsidP="006015A3">
      <w:pPr>
        <w:rPr>
          <w:b/>
          <w:u w:val="single"/>
        </w:rPr>
      </w:pPr>
      <w:r w:rsidRPr="00461751">
        <w:rPr>
          <w:b/>
          <w:u w:val="single"/>
        </w:rPr>
        <w:t>NEW APPLICATIONS REVIEWED</w:t>
      </w:r>
    </w:p>
    <w:p w14:paraId="492D3E74" w14:textId="77777777" w:rsidR="00461751" w:rsidRDefault="006015A3" w:rsidP="006015A3">
      <w:r>
        <w:t>SN 16011 Alliance Taxi Dispatch Cooperation Corporation, Philadelphia, PA – Site visit suggested</w:t>
      </w:r>
    </w:p>
    <w:p w14:paraId="67C1CB58" w14:textId="77777777" w:rsidR="006015A3" w:rsidRPr="006015A3" w:rsidRDefault="006015A3" w:rsidP="006015A3">
      <w:pPr>
        <w:rPr>
          <w:b/>
          <w:u w:val="single"/>
        </w:rPr>
      </w:pPr>
      <w:r w:rsidRPr="006015A3">
        <w:rPr>
          <w:b/>
          <w:u w:val="single"/>
        </w:rPr>
        <w:t>RECERTIFICATION</w:t>
      </w:r>
    </w:p>
    <w:p w14:paraId="10A2DBB1" w14:textId="77777777" w:rsidR="006015A3" w:rsidRDefault="006015A3" w:rsidP="006015A3">
      <w:r>
        <w:t>New Brunswick training needs to be completed – Karen will visit.</w:t>
      </w:r>
    </w:p>
    <w:p w14:paraId="52D2DE48" w14:textId="77777777" w:rsidR="006015A3" w:rsidRDefault="006015A3" w:rsidP="006015A3">
      <w:r>
        <w:t xml:space="preserve">Group had generative discussion about strategies to reach and energize Mid Councils. Much of the conversation revolved around reminding SDOP committees to share SDOP and OGHS with their Presbyteries by asking for time on Presbytery dockets. There was discussion about doing something like Season of Justice (Cleveland) in the Northeast. Great possibility that this could happen by the summer. Group agreed that a good strategy would be to call committees and find out how their regions are doing. Alonzo mentioned that he and Margaret </w:t>
      </w:r>
      <w:proofErr w:type="spellStart"/>
      <w:r>
        <w:t>Mwale</w:t>
      </w:r>
      <w:proofErr w:type="spellEnd"/>
      <w:r>
        <w:t xml:space="preserve"> are currently engaged in this work. </w:t>
      </w:r>
    </w:p>
    <w:p w14:paraId="7EA646D8" w14:textId="77777777" w:rsidR="006015A3" w:rsidRDefault="006015A3" w:rsidP="006015A3">
      <w:r>
        <w:t>Meeting was adjourned with prayer</w:t>
      </w:r>
    </w:p>
    <w:p w14:paraId="4BF8D2BD" w14:textId="77777777" w:rsidR="006015A3" w:rsidRDefault="006015A3" w:rsidP="006015A3">
      <w:r>
        <w:t>Respectfully Submitted,</w:t>
      </w:r>
    </w:p>
    <w:p w14:paraId="23B989AF" w14:textId="77777777" w:rsidR="006015A3" w:rsidRDefault="006015A3" w:rsidP="006015A3">
      <w:r>
        <w:t>Alonzo Johnson</w:t>
      </w:r>
    </w:p>
    <w:p w14:paraId="1FE3BD11" w14:textId="77777777" w:rsidR="006015A3" w:rsidRDefault="006015A3" w:rsidP="006015A3"/>
    <w:p w14:paraId="7ED8FB61" w14:textId="77777777" w:rsidR="006015A3" w:rsidRDefault="006015A3" w:rsidP="006015A3"/>
    <w:sectPr w:rsidR="00601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gNiCwMLExMDM3NjcyUdpeDU4uLM/DyQAsNaABZtz1AsAAAA"/>
  </w:docVars>
  <w:rsids>
    <w:rsidRoot w:val="006015A3"/>
    <w:rsid w:val="00461751"/>
    <w:rsid w:val="00556C59"/>
    <w:rsid w:val="006015A3"/>
    <w:rsid w:val="00692B9E"/>
    <w:rsid w:val="00731D0C"/>
    <w:rsid w:val="00F8746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2EBAA"/>
  <w15:chartTrackingRefBased/>
  <w15:docId w15:val="{C9BB0D04-AB6B-46A1-8A5A-9FB5F0CD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6</Words>
  <Characters>1749</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zo Johnson</dc:creator>
  <cp:keywords/>
  <dc:description/>
  <cp:lastModifiedBy>Valerie Way</cp:lastModifiedBy>
  <cp:revision>2</cp:revision>
  <dcterms:created xsi:type="dcterms:W3CDTF">2017-05-16T16:26:00Z</dcterms:created>
  <dcterms:modified xsi:type="dcterms:W3CDTF">2017-05-16T16:26:00Z</dcterms:modified>
</cp:coreProperties>
</file>